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[༡༡༠བ]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[༡༡༡ན]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[༡༡༡བ]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[༡༡༢ན]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[༡༡༢བ]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[༡༡༣ན]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[༡༡༣བ]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[༡༡༤ན]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[༡༡༤བ]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[༡༡༥ན]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[༡༡༥བ]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[༡༡༦ན]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[༡༡༦བ]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[༡༡༧ན]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[༡༡༧བ]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[༡༡༨ན]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[༡༡༨བ]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[༡༡༩ན]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[༡༡༩བ]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[༡༢༠ན]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[༡༢༠བ]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[༡༢༡ན]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 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 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ྐད་ཅིག་པ། སྣར་ཐང་། +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6c47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0Z</dcterms:created>
  <dcterms:modified xsi:type="dcterms:W3CDTF">2017-05-10T21:02:10Z</dcterms:modified>
</cp:coreProperties>
</file>